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1DFF4B" w14:textId="77777777" w:rsidR="00A73BAE" w:rsidRDefault="00A73BAE">
      <w:bookmarkStart w:id="0" w:name="_GoBack"/>
      <w:bookmarkEnd w:id="0"/>
      <w:r>
        <w:t>Facebook:</w:t>
      </w:r>
    </w:p>
    <w:p w14:paraId="5A780C49" w14:textId="5888D2F4" w:rsidR="00541B42" w:rsidRDefault="007A6115">
      <w:hyperlink r:id="rId4" w:history="1">
        <w:r w:rsidR="00A73BAE">
          <w:rPr>
            <w:rStyle w:val="Hyperlink"/>
            <w:rFonts w:ascii="Helvetica" w:hAnsi="Helvetica" w:cs="Helvetica"/>
            <w:color w:val="385898"/>
            <w:sz w:val="21"/>
            <w:szCs w:val="21"/>
            <w:shd w:val="clear" w:color="auto" w:fill="FFFFFF"/>
          </w:rPr>
          <w:t>Governor Jared Polis</w:t>
        </w:r>
      </w:hyperlink>
      <w:r w:rsidR="00A73BAE"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 xml:space="preserve"> has extended emergency </w:t>
      </w:r>
      <w:proofErr w:type="gramStart"/>
      <w:r w:rsidR="00A73BAE"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>child care</w:t>
      </w:r>
      <w:proofErr w:type="gramEnd"/>
      <w:r w:rsidR="00A73BAE"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 xml:space="preserve"> to ALL essential workers in Colorado. This 100% tuition credit will provide </w:t>
      </w:r>
      <w:proofErr w:type="gramStart"/>
      <w:r w:rsidR="00A73BAE"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>child care</w:t>
      </w:r>
      <w:proofErr w:type="gramEnd"/>
      <w:r w:rsidR="00A73BAE"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  <w:t xml:space="preserve"> to essential workers - including health care workers, public safety, sanitation, grocery workers, child care providers, educators and more - until May 17. Learn more and register at </w:t>
      </w:r>
      <w:hyperlink r:id="rId5" w:tgtFrame="_blank" w:history="1">
        <w:r w:rsidR="00A73BAE">
          <w:rPr>
            <w:rStyle w:val="Hyperlink"/>
            <w:rFonts w:ascii="Helvetica" w:hAnsi="Helvetica" w:cs="Helvetica"/>
            <w:color w:val="385898"/>
            <w:sz w:val="21"/>
            <w:szCs w:val="21"/>
            <w:shd w:val="clear" w:color="auto" w:fill="FFFFFF"/>
          </w:rPr>
          <w:t>https://covidchildcarecolorado.com/</w:t>
        </w:r>
      </w:hyperlink>
    </w:p>
    <w:p w14:paraId="1411B9E1" w14:textId="08CB2D38" w:rsidR="00A73BAE" w:rsidRDefault="00A73BAE">
      <w:r>
        <w:t>Twitter:</w:t>
      </w:r>
    </w:p>
    <w:p w14:paraId="75926102" w14:textId="11DFF57B" w:rsidR="00A73BAE" w:rsidRDefault="00A73BAE" w:rsidP="00A73BAE">
      <w:r>
        <w:t>The @</w:t>
      </w:r>
      <w:proofErr w:type="spellStart"/>
      <w:r>
        <w:t>GovofCO</w:t>
      </w:r>
      <w:proofErr w:type="spellEnd"/>
      <w:r>
        <w:t xml:space="preserve"> has extended emergency </w:t>
      </w:r>
      <w:proofErr w:type="gramStart"/>
      <w:r>
        <w:t>child care</w:t>
      </w:r>
      <w:proofErr w:type="gramEnd"/>
      <w:r>
        <w:t xml:space="preserve"> to ALL essential workers in CO. This 100% tuition credit provides </w:t>
      </w:r>
      <w:proofErr w:type="gramStart"/>
      <w:r>
        <w:t>child care</w:t>
      </w:r>
      <w:proofErr w:type="gramEnd"/>
      <w:r>
        <w:t xml:space="preserve"> to healthcare, public safety, sanitation, grocery, child care, educators and more until May 17. Learn more and register at </w:t>
      </w:r>
      <w:hyperlink r:id="rId6" w:tgtFrame="_blank" w:history="1">
        <w:r>
          <w:rPr>
            <w:rStyle w:val="Hyperlink"/>
            <w:rFonts w:ascii="Helvetica" w:hAnsi="Helvetica" w:cs="Helvetica"/>
            <w:color w:val="385898"/>
            <w:sz w:val="21"/>
            <w:szCs w:val="21"/>
            <w:shd w:val="clear" w:color="auto" w:fill="FFFFFF"/>
          </w:rPr>
          <w:t>https://covidchildcarecolorado.com/</w:t>
        </w:r>
      </w:hyperlink>
    </w:p>
    <w:p w14:paraId="78EEE3AB" w14:textId="17BD8AF6" w:rsidR="00A73BAE" w:rsidRDefault="00A73BAE" w:rsidP="00A73BAE">
      <w:proofErr w:type="spellStart"/>
      <w:r>
        <w:t>Nextdoor</w:t>
      </w:r>
      <w:proofErr w:type="spellEnd"/>
      <w:r>
        <w:t>:</w:t>
      </w:r>
    </w:p>
    <w:p w14:paraId="03D797EA" w14:textId="77777777" w:rsidR="00A73BAE" w:rsidRPr="00A73BAE" w:rsidRDefault="00A73BAE" w:rsidP="00A73BAE">
      <w:pPr>
        <w:spacing w:after="0" w:line="240" w:lineRule="auto"/>
        <w:rPr>
          <w:rFonts w:ascii="Helvetica" w:eastAsia="Times New Roman" w:hAnsi="Helvetica" w:cs="Helvetica"/>
          <w:b/>
          <w:bCs/>
          <w:color w:val="0000FF"/>
          <w:sz w:val="21"/>
          <w:szCs w:val="21"/>
          <w:shd w:val="clear" w:color="auto" w:fill="FFFFFF"/>
        </w:rPr>
      </w:pPr>
      <w:r w:rsidRPr="00A73BAE">
        <w:rPr>
          <w:rFonts w:ascii="Times New Roman" w:eastAsia="Times New Roman" w:hAnsi="Times New Roman" w:cs="Times New Roman"/>
          <w:b/>
          <w:bCs/>
          <w:sz w:val="24"/>
          <w:szCs w:val="24"/>
        </w:rPr>
        <w:fldChar w:fldCharType="begin"/>
      </w:r>
      <w:r w:rsidRPr="00A73BAE">
        <w:rPr>
          <w:rFonts w:ascii="Times New Roman" w:eastAsia="Times New Roman" w:hAnsi="Times New Roman" w:cs="Times New Roman"/>
          <w:b/>
          <w:bCs/>
          <w:sz w:val="24"/>
          <w:szCs w:val="24"/>
        </w:rPr>
        <w:instrText xml:space="preserve"> HYPERLINK "https://nextdoor.com/city/feed/?post=142766707" </w:instrText>
      </w:r>
      <w:r w:rsidRPr="00A73BAE">
        <w:rPr>
          <w:rFonts w:ascii="Times New Roman" w:eastAsia="Times New Roman" w:hAnsi="Times New Roman" w:cs="Times New Roman"/>
          <w:b/>
          <w:bCs/>
          <w:sz w:val="24"/>
          <w:szCs w:val="24"/>
        </w:rPr>
        <w:fldChar w:fldCharType="separate"/>
      </w:r>
    </w:p>
    <w:p w14:paraId="6B212068" w14:textId="77F9394C" w:rsidR="00A73BAE" w:rsidRPr="00A73BAE" w:rsidRDefault="00A73BAE" w:rsidP="00A73BAE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73BAE">
        <w:rPr>
          <w:rFonts w:eastAsia="Times New Roman" w:cstheme="minorHAnsi"/>
          <w:b/>
          <w:bCs/>
        </w:rPr>
        <w:t xml:space="preserve">Do you know an essential worker who needs </w:t>
      </w:r>
      <w:proofErr w:type="gramStart"/>
      <w:r w:rsidRPr="00A73BAE">
        <w:rPr>
          <w:rFonts w:eastAsia="Times New Roman" w:cstheme="minorHAnsi"/>
          <w:b/>
          <w:bCs/>
        </w:rPr>
        <w:t>child car</w:t>
      </w:r>
      <w:proofErr w:type="gramEnd"/>
      <w:r w:rsidRPr="00A73BAE">
        <w:rPr>
          <w:rFonts w:eastAsia="Times New Roman" w:cstheme="minorHAnsi"/>
          <w:b/>
          <w:bCs/>
        </w:rPr>
        <w:t>e?</w:t>
      </w:r>
      <w:r w:rsidRPr="00A73BAE">
        <w:rPr>
          <w:rFonts w:ascii="Times New Roman" w:eastAsia="Times New Roman" w:hAnsi="Times New Roman" w:cs="Times New Roman"/>
          <w:b/>
          <w:bCs/>
          <w:sz w:val="24"/>
          <w:szCs w:val="24"/>
        </w:rPr>
        <w:fldChar w:fldCharType="end"/>
      </w:r>
    </w:p>
    <w:p w14:paraId="5A568587" w14:textId="77777777" w:rsidR="00A73BAE" w:rsidRPr="00A73BAE" w:rsidRDefault="00A73BAE" w:rsidP="00A73BAE">
      <w:pPr>
        <w:shd w:val="clear" w:color="auto" w:fill="FFFFFF"/>
        <w:spacing w:after="120" w:line="285" w:lineRule="atLeast"/>
        <w:rPr>
          <w:rFonts w:eastAsia="Times New Roman" w:cstheme="minorHAnsi"/>
          <w:color w:val="333333"/>
        </w:rPr>
      </w:pPr>
      <w:r w:rsidRPr="00A73BAE">
        <w:rPr>
          <w:rFonts w:eastAsia="Times New Roman" w:cstheme="minorHAnsi"/>
          <w:color w:val="333333"/>
        </w:rPr>
        <w:t xml:space="preserve">Governor Polis has extended emergency </w:t>
      </w:r>
      <w:proofErr w:type="gramStart"/>
      <w:r w:rsidRPr="00A73BAE">
        <w:rPr>
          <w:rFonts w:eastAsia="Times New Roman" w:cstheme="minorHAnsi"/>
          <w:color w:val="333333"/>
        </w:rPr>
        <w:t>child care</w:t>
      </w:r>
      <w:proofErr w:type="gramEnd"/>
      <w:r w:rsidRPr="00A73BAE">
        <w:rPr>
          <w:rFonts w:eastAsia="Times New Roman" w:cstheme="minorHAnsi"/>
          <w:color w:val="333333"/>
        </w:rPr>
        <w:t xml:space="preserve"> to ALL essential workers in Colorado. This 100% tuition credit will provide </w:t>
      </w:r>
      <w:proofErr w:type="gramStart"/>
      <w:r w:rsidRPr="00A73BAE">
        <w:rPr>
          <w:rFonts w:eastAsia="Times New Roman" w:cstheme="minorHAnsi"/>
          <w:color w:val="333333"/>
        </w:rPr>
        <w:t>child care</w:t>
      </w:r>
      <w:proofErr w:type="gramEnd"/>
      <w:r w:rsidRPr="00A73BAE">
        <w:rPr>
          <w:rFonts w:eastAsia="Times New Roman" w:cstheme="minorHAnsi"/>
          <w:color w:val="333333"/>
        </w:rPr>
        <w:t xml:space="preserve"> to essential workers - including health care workers, public safety, sanitation, grocery workers, child care providers, educators and more until May 17. </w:t>
      </w:r>
    </w:p>
    <w:p w14:paraId="6B275FCB" w14:textId="77777777" w:rsidR="00A73BAE" w:rsidRPr="00A73BAE" w:rsidRDefault="00A73BAE" w:rsidP="00A73BAE">
      <w:pPr>
        <w:shd w:val="clear" w:color="auto" w:fill="FFFFFF"/>
        <w:spacing w:after="120" w:line="285" w:lineRule="atLeast"/>
        <w:rPr>
          <w:rFonts w:eastAsia="Times New Roman" w:cstheme="minorHAnsi"/>
          <w:color w:val="333333"/>
        </w:rPr>
      </w:pPr>
      <w:r w:rsidRPr="00A73BAE">
        <w:rPr>
          <w:rFonts w:eastAsia="Times New Roman" w:cstheme="minorHAnsi"/>
          <w:color w:val="333333"/>
        </w:rPr>
        <w:t xml:space="preserve">Learn more about who qualifies and should apply at </w:t>
      </w:r>
      <w:hyperlink r:id="rId7" w:tgtFrame="_blank" w:history="1">
        <w:r w:rsidRPr="00A73BAE">
          <w:rPr>
            <w:rFonts w:eastAsia="Times New Roman" w:cstheme="minorHAnsi"/>
            <w:color w:val="0075A1"/>
          </w:rPr>
          <w:t>https://www.colorado.gov/pacific/cdhs/news/emergency-child-care-extended-all-essential-workers-colorado</w:t>
        </w:r>
      </w:hyperlink>
      <w:r w:rsidRPr="00A73BAE">
        <w:rPr>
          <w:rFonts w:eastAsia="Times New Roman" w:cstheme="minorHAnsi"/>
          <w:color w:val="333333"/>
        </w:rPr>
        <w:t xml:space="preserve"> </w:t>
      </w:r>
    </w:p>
    <w:p w14:paraId="70E5195C" w14:textId="444D78FD" w:rsidR="00A73BAE" w:rsidRPr="00A73BAE" w:rsidRDefault="00A73BAE" w:rsidP="00A73BAE">
      <w:pPr>
        <w:shd w:val="clear" w:color="auto" w:fill="FFFFFF"/>
        <w:spacing w:after="120" w:line="285" w:lineRule="atLeast"/>
        <w:rPr>
          <w:rFonts w:eastAsia="Times New Roman" w:cstheme="minorHAnsi"/>
          <w:color w:val="333333"/>
        </w:rPr>
      </w:pPr>
      <w:r w:rsidRPr="00A73BAE">
        <w:rPr>
          <w:rFonts w:eastAsia="Times New Roman" w:cstheme="minorHAnsi"/>
          <w:color w:val="333333"/>
        </w:rPr>
        <w:t xml:space="preserve">Families interested in being matched with a local child care provider can fill out the interest form at </w:t>
      </w:r>
      <w:hyperlink r:id="rId8" w:tgtFrame="_blank" w:history="1">
        <w:r w:rsidRPr="00A73BAE">
          <w:rPr>
            <w:rFonts w:eastAsia="Times New Roman" w:cstheme="minorHAnsi"/>
            <w:color w:val="0075A1"/>
          </w:rPr>
          <w:t>https://covidchildcarecolorado.com</w:t>
        </w:r>
      </w:hyperlink>
      <w:r w:rsidRPr="00A73BAE">
        <w:rPr>
          <w:rFonts w:eastAsia="Times New Roman" w:cstheme="minorHAnsi"/>
          <w:color w:val="333333"/>
        </w:rPr>
        <w:t xml:space="preserve"> </w:t>
      </w:r>
    </w:p>
    <w:p w14:paraId="5D88BC22" w14:textId="6092DF70" w:rsidR="00A73BAE" w:rsidRDefault="00A73BAE" w:rsidP="00A73BAE"/>
    <w:p w14:paraId="7D92ACB7" w14:textId="1554DE00" w:rsidR="00A73BAE" w:rsidRDefault="00A73BAE" w:rsidP="00A73BAE">
      <w:r>
        <w:t xml:space="preserve">Email: </w:t>
      </w:r>
    </w:p>
    <w:p w14:paraId="24495788" w14:textId="7227A52E" w:rsidR="00A73BAE" w:rsidRPr="00A73BAE" w:rsidRDefault="00A73BAE" w:rsidP="00A73BAE">
      <w:pPr>
        <w:pStyle w:val="Heading1"/>
        <w:spacing w:line="312" w:lineRule="atLeast"/>
        <w:rPr>
          <w:rFonts w:asciiTheme="minorHAnsi" w:eastAsia="Times New Roman" w:hAnsiTheme="minorHAnsi" w:cstheme="minorHAnsi"/>
          <w:color w:val="auto"/>
          <w:sz w:val="22"/>
          <w:szCs w:val="22"/>
        </w:rPr>
      </w:pPr>
      <w:r w:rsidRPr="00A73BAE">
        <w:rPr>
          <w:rFonts w:asciiTheme="minorHAnsi" w:eastAsia="Times New Roman" w:hAnsiTheme="minorHAnsi" w:cstheme="minorHAnsi"/>
          <w:color w:val="auto"/>
          <w:sz w:val="22"/>
          <w:szCs w:val="22"/>
        </w:rPr>
        <w:t>Subject:</w:t>
      </w:r>
      <w:r>
        <w:rPr>
          <w:rFonts w:asciiTheme="minorHAnsi" w:eastAsia="Times New Roman" w:hAnsiTheme="minorHAnsi" w:cstheme="minorHAnsi"/>
          <w:color w:val="auto"/>
          <w:sz w:val="22"/>
          <w:szCs w:val="22"/>
        </w:rPr>
        <w:t xml:space="preserve"> </w:t>
      </w:r>
      <w:r w:rsidRPr="00A73BAE">
        <w:rPr>
          <w:rFonts w:asciiTheme="minorHAnsi" w:eastAsia="Times New Roman" w:hAnsiTheme="minorHAnsi" w:cstheme="minorHAnsi"/>
          <w:color w:val="auto"/>
          <w:sz w:val="22"/>
          <w:szCs w:val="22"/>
        </w:rPr>
        <w:t xml:space="preserve">Do you know an essential worker who needs </w:t>
      </w:r>
      <w:proofErr w:type="gramStart"/>
      <w:r w:rsidRPr="00A73BAE">
        <w:rPr>
          <w:rFonts w:asciiTheme="minorHAnsi" w:eastAsia="Times New Roman" w:hAnsiTheme="minorHAnsi" w:cstheme="minorHAnsi"/>
          <w:color w:val="auto"/>
          <w:sz w:val="22"/>
          <w:szCs w:val="22"/>
        </w:rPr>
        <w:t>child care</w:t>
      </w:r>
      <w:proofErr w:type="gramEnd"/>
      <w:r w:rsidRPr="00A73BAE">
        <w:rPr>
          <w:rFonts w:asciiTheme="minorHAnsi" w:eastAsia="Times New Roman" w:hAnsiTheme="minorHAnsi" w:cstheme="minorHAnsi"/>
          <w:color w:val="auto"/>
          <w:sz w:val="22"/>
          <w:szCs w:val="22"/>
        </w:rPr>
        <w:t>?</w:t>
      </w:r>
    </w:p>
    <w:p w14:paraId="496B7B16" w14:textId="5CDCF900" w:rsidR="00A73BAE" w:rsidRPr="00A73BAE" w:rsidRDefault="00A73BAE" w:rsidP="00A73BAE">
      <w:pPr>
        <w:pStyle w:val="Heading1"/>
        <w:spacing w:line="312" w:lineRule="atLeast"/>
        <w:rPr>
          <w:rFonts w:asciiTheme="minorHAnsi" w:eastAsia="Times New Roman" w:hAnsiTheme="minorHAnsi" w:cstheme="minorHAnsi"/>
          <w:b/>
          <w:bCs/>
          <w:color w:val="auto"/>
          <w:sz w:val="24"/>
          <w:szCs w:val="24"/>
        </w:rPr>
      </w:pPr>
      <w:r w:rsidRPr="00A73BAE">
        <w:rPr>
          <w:rFonts w:asciiTheme="minorHAnsi" w:eastAsia="Times New Roman" w:hAnsiTheme="minorHAnsi" w:cstheme="minorHAnsi"/>
          <w:b/>
          <w:bCs/>
          <w:color w:val="auto"/>
          <w:sz w:val="24"/>
          <w:szCs w:val="24"/>
        </w:rPr>
        <w:t xml:space="preserve">Emergency </w:t>
      </w:r>
      <w:proofErr w:type="gramStart"/>
      <w:r w:rsidRPr="00A73BAE">
        <w:rPr>
          <w:rFonts w:asciiTheme="minorHAnsi" w:eastAsia="Times New Roman" w:hAnsiTheme="minorHAnsi" w:cstheme="minorHAnsi"/>
          <w:b/>
          <w:bCs/>
          <w:color w:val="auto"/>
          <w:sz w:val="24"/>
          <w:szCs w:val="24"/>
        </w:rPr>
        <w:t>child care</w:t>
      </w:r>
      <w:proofErr w:type="gramEnd"/>
      <w:r w:rsidRPr="00A73BAE">
        <w:rPr>
          <w:rFonts w:asciiTheme="minorHAnsi" w:eastAsia="Times New Roman" w:hAnsiTheme="minorHAnsi" w:cstheme="minorHAnsi"/>
          <w:b/>
          <w:bCs/>
          <w:color w:val="auto"/>
          <w:sz w:val="24"/>
          <w:szCs w:val="24"/>
        </w:rPr>
        <w:t xml:space="preserve"> extended to all essential workers in Colorado</w:t>
      </w:r>
    </w:p>
    <w:p w14:paraId="73D56563" w14:textId="76A61768" w:rsidR="00A73BAE" w:rsidRPr="00A73BAE" w:rsidRDefault="00A73BAE" w:rsidP="00A73BAE">
      <w:pPr>
        <w:rPr>
          <w:rFonts w:cstheme="minorHAnsi"/>
          <w:sz w:val="24"/>
          <w:szCs w:val="24"/>
        </w:rPr>
      </w:pPr>
      <w:r w:rsidRPr="00A73BAE">
        <w:rPr>
          <w:rFonts w:cstheme="minorHAnsi"/>
          <w:sz w:val="24"/>
          <w:szCs w:val="24"/>
        </w:rPr>
        <w:br/>
        <w:t xml:space="preserve">Governor Polis has extended emergency </w:t>
      </w:r>
      <w:proofErr w:type="gramStart"/>
      <w:r w:rsidRPr="00A73BAE">
        <w:rPr>
          <w:rFonts w:cstheme="minorHAnsi"/>
          <w:sz w:val="24"/>
          <w:szCs w:val="24"/>
        </w:rPr>
        <w:t>child care</w:t>
      </w:r>
      <w:proofErr w:type="gramEnd"/>
      <w:r w:rsidRPr="00A73BAE">
        <w:rPr>
          <w:rFonts w:cstheme="minorHAnsi"/>
          <w:sz w:val="24"/>
          <w:szCs w:val="24"/>
        </w:rPr>
        <w:t xml:space="preserve"> to ALL essential workers in CO. This 100% tuition credit will provide </w:t>
      </w:r>
      <w:proofErr w:type="gramStart"/>
      <w:r w:rsidRPr="00A73BAE">
        <w:rPr>
          <w:rFonts w:cstheme="minorHAnsi"/>
          <w:sz w:val="24"/>
          <w:szCs w:val="24"/>
        </w:rPr>
        <w:t>child care</w:t>
      </w:r>
      <w:proofErr w:type="gramEnd"/>
      <w:r w:rsidRPr="00A73BAE">
        <w:rPr>
          <w:rFonts w:cstheme="minorHAnsi"/>
          <w:sz w:val="24"/>
          <w:szCs w:val="24"/>
        </w:rPr>
        <w:t xml:space="preserve"> to essential workers - including health care workers, public safety, sanitation, grocery workers, child care providers, educators and more until May 17. </w:t>
      </w:r>
      <w:r w:rsidRPr="00A73BAE">
        <w:rPr>
          <w:rFonts w:cstheme="minorHAnsi"/>
          <w:sz w:val="24"/>
          <w:szCs w:val="24"/>
        </w:rPr>
        <w:br/>
      </w:r>
      <w:r w:rsidRPr="00A73BAE">
        <w:rPr>
          <w:rFonts w:cstheme="minorHAnsi"/>
          <w:sz w:val="24"/>
          <w:szCs w:val="24"/>
        </w:rPr>
        <w:br/>
        <w:t xml:space="preserve">Learn more about </w:t>
      </w:r>
      <w:hyperlink r:id="rId9" w:tgtFrame="_blank" w:history="1">
        <w:r w:rsidRPr="00A73BAE">
          <w:rPr>
            <w:rStyle w:val="Strong"/>
            <w:rFonts w:cstheme="minorHAnsi"/>
            <w:color w:val="2F5496" w:themeColor="accent1" w:themeShade="BF"/>
            <w:sz w:val="24"/>
            <w:szCs w:val="24"/>
          </w:rPr>
          <w:t>who qualifies and should apply</w:t>
        </w:r>
      </w:hyperlink>
      <w:r w:rsidRPr="00A73BAE">
        <w:rPr>
          <w:rFonts w:cstheme="minorHAnsi"/>
          <w:sz w:val="24"/>
          <w:szCs w:val="24"/>
        </w:rPr>
        <w:t xml:space="preserve"> or </w:t>
      </w:r>
      <w:hyperlink r:id="rId10" w:tgtFrame="_blank" w:history="1">
        <w:r w:rsidRPr="00A73BAE">
          <w:rPr>
            <w:rStyle w:val="Strong"/>
            <w:rFonts w:cstheme="minorHAnsi"/>
            <w:color w:val="2F5496" w:themeColor="accent1" w:themeShade="BF"/>
            <w:sz w:val="24"/>
            <w:szCs w:val="24"/>
          </w:rPr>
          <w:t>fill out an interest form</w:t>
        </w:r>
      </w:hyperlink>
      <w:r w:rsidRPr="00A73BAE">
        <w:rPr>
          <w:rFonts w:cstheme="minorHAnsi"/>
          <w:sz w:val="24"/>
          <w:szCs w:val="24"/>
        </w:rPr>
        <w:t>.</w:t>
      </w:r>
    </w:p>
    <w:sectPr w:rsidR="00A73BAE" w:rsidRPr="00A73B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tTSyNDcwMTc3MzNW0lEKTi0uzszPAykwrAUA8z3qqSwAAAA="/>
  </w:docVars>
  <w:rsids>
    <w:rsidRoot w:val="00A73BAE"/>
    <w:rsid w:val="005D492C"/>
    <w:rsid w:val="007A6115"/>
    <w:rsid w:val="008C6C88"/>
    <w:rsid w:val="00A73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643FD8"/>
  <w15:chartTrackingRefBased/>
  <w15:docId w15:val="{60CB4104-8770-4DEA-BBD2-25A2BBE966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3BA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5">
    <w:name w:val="heading 5"/>
    <w:basedOn w:val="Normal"/>
    <w:link w:val="Heading5Char"/>
    <w:uiPriority w:val="9"/>
    <w:qFormat/>
    <w:rsid w:val="00A73BAE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73BAE"/>
    <w:rPr>
      <w:color w:val="0000FF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A73BAE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content-body">
    <w:name w:val="content-body"/>
    <w:basedOn w:val="Normal"/>
    <w:rsid w:val="00A73B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nkify">
    <w:name w:val="linkify"/>
    <w:basedOn w:val="DefaultParagraphFont"/>
    <w:rsid w:val="00A73BAE"/>
  </w:style>
  <w:style w:type="character" w:customStyle="1" w:styleId="Heading1Char">
    <w:name w:val="Heading 1 Char"/>
    <w:basedOn w:val="DefaultParagraphFont"/>
    <w:link w:val="Heading1"/>
    <w:uiPriority w:val="9"/>
    <w:rsid w:val="00A73BA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A73BA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151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550460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9637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7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vidchildcarecolorado.com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colorado.gov/pacific/cdhs/news/emergency-child-care-extended-all-essential-workers-colorado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l.facebook.com/l.php?u=https%3A%2F%2Fcovidchildcarecolorado.com%2F%3Ffbclid%3DIwAR1ZE6wq0F3emxtHHVRvP6FmavUrc8nftiLKq9TAj7Wtreu91wcLObBkS3U&amp;h=AT3IGzkel-0W4l86_g4wSyuF6fInq4KG1HT0hs4S1XCFE6Eu7zwwYOdLIRp5Ir8ajGujOdQwal1rLpDgdiizZaFrk36qK8qxPop28FCi8gMBbrrQ-XqEPEJbuRHQvevjrjq_tUN2TtmDfqeji8sAk1TMJNZXRcDNHt_pkMeQzjr731qd8ItvBeaJRvo-6vDKsCmmMtFZpbEL_odQoh1u8ULGQwPZNHaYL2FPI26mIgld4x5vRS6z4zkQAitQWU7UnsEjZ9oUdqj98eY1qV4ER3aTM4G8we4DOQaKN4vKeMS6FrJBCFTOJXrl-N0i3NVfQga7Dj_usD8XxgCB9QM3kI3ih5_1rQ7E8n1_LmL9PQWa6aptdqpKqFHYgyE3uTnvoltO99OYMQr2wA9ek3VsmgL8bdUXzOskcEFomd-gAZ8iODxHSh4OllmsjE8ZFXSigsAPfAK2KXDI3qRU4UdEreOSIYMqu0lCV6ops8VIUFz2OsosRbtdVswP053At-WAcBxgX6qy-iBZrul8N0slh6OWXRSyof1ptWX6lNCBSLEbIxtH_J7Ee4CRZfK61MUqiGyAe9PpWt7jeUq25d0QGA5-hWWdR9NI2MfneQqz2PaM-4RobI_0Ig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l.facebook.com/l.php?u=https%3A%2F%2Fcovidchildcarecolorado.com%2F%3Ffbclid%3DIwAR1ZE6wq0F3emxtHHVRvP6FmavUrc8nftiLKq9TAj7Wtreu91wcLObBkS3U&amp;h=AT3IGzkel-0W4l86_g4wSyuF6fInq4KG1HT0hs4S1XCFE6Eu7zwwYOdLIRp5Ir8ajGujOdQwal1rLpDgdiizZaFrk36qK8qxPop28FCi8gMBbrrQ-XqEPEJbuRHQvevjrjq_tUN2TtmDfqeji8sAk1TMJNZXRcDNHt_pkMeQzjr731qd8ItvBeaJRvo-6vDKsCmmMtFZpbEL_odQoh1u8ULGQwPZNHaYL2FPI26mIgld4x5vRS6z4zkQAitQWU7UnsEjZ9oUdqj98eY1qV4ER3aTM4G8we4DOQaKN4vKeMS6FrJBCFTOJXrl-N0i3NVfQga7Dj_usD8XxgCB9QM3kI3ih5_1rQ7E8n1_LmL9PQWa6aptdqpKqFHYgyE3uTnvoltO99OYMQr2wA9ek3VsmgL8bdUXzOskcEFomd-gAZ8iODxHSh4OllmsjE8ZFXSigsAPfAK2KXDI3qRU4UdEreOSIYMqu0lCV6ops8VIUFz2OsosRbtdVswP053At-WAcBxgX6qy-iBZrul8N0slh6OWXRSyof1ptWX6lNCBSLEbIxtH_J7Ee4CRZfK61MUqiGyAe9PpWt7jeUq25d0QGA5-hWWdR9NI2MfneQqz2PaM-4RobI_0Ig" TargetMode="External"/><Relationship Id="rId10" Type="http://schemas.openxmlformats.org/officeDocument/2006/relationships/hyperlink" Target="https://covidchildcarecolorado.com?utm_source=Douglas+County+Government+-+Colorado&amp;utm_campaign=2d049bd2a7-EMAIL_CAMPAIGN_2020_03_31_EmergencyCare&amp;utm_medium=email&amp;utm_term=0_4eb7e5e3bd-2d049bd2a7-" TargetMode="External"/><Relationship Id="rId4" Type="http://schemas.openxmlformats.org/officeDocument/2006/relationships/hyperlink" Target="https://www.facebook.com/jaredpolis/?__tn__=K-R&amp;eid=ARARzV238pi09sjEryJUlNYtwsJgbmzEVSXW_dcuiotOeRguQczg1eBcbz5tN5BggnYGTqpcgoWv51M2&amp;fref=mentions&amp;__xts__%5B0%5D=68.ARA3ie-b3Qr8qQxOIcjAVF5bhmBpIJUVy7g_cp-2-uu_8futQKmGCk2rXYFDkHjHdIH-wOE4vICjlWLWbfSSFnYAngXhChfcKMaCGWmTJogVEGfgUz3qAX8ZGevApvTihqEOXZ2sYwHNGCdMUogD1CHGjjI3luwCmTgVxLGR443Ts-89SmST9N7Y4rgOp-s_kIvK9deiaVFS6nysLROJaxZ60I86ASaPhDHj8sxekTlsuIJ4TAo8JNhK4_xTBzezdBZQKv4w_pdrz-GUh1C-isTGjGDitjdrM0ArbmQ7h885eLCPZTc79RoMOCDLuhi8CGBilOVf_ftD7ydQBA" TargetMode="External"/><Relationship Id="rId9" Type="http://schemas.openxmlformats.org/officeDocument/2006/relationships/hyperlink" Target="https://www.colorado.gov/pacific/cdhs/news/emergency-child-care-extended-all-essential-workers-colorado?utm_source=Douglas+County+Government+-+Colorado&amp;utm_campaign=2d049bd2a7-EMAIL_CAMPAIGN_2020_03_31_EmergencyCare&amp;utm_medium=email&amp;utm_term=0_4eb7e5e3bd-2d049bd2a7-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6</Words>
  <Characters>4028</Characters>
  <Application>Microsoft Office Word</Application>
  <DocSecurity>0</DocSecurity>
  <Lines>33</Lines>
  <Paragraphs>9</Paragraphs>
  <ScaleCrop>false</ScaleCrop>
  <Company/>
  <LinksUpToDate>false</LinksUpToDate>
  <CharactersWithSpaces>4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ie Mahan Groce</dc:creator>
  <cp:keywords/>
  <dc:description/>
  <cp:lastModifiedBy>Natasha Holland</cp:lastModifiedBy>
  <cp:revision>2</cp:revision>
  <dcterms:created xsi:type="dcterms:W3CDTF">2020-04-01T22:10:00Z</dcterms:created>
  <dcterms:modified xsi:type="dcterms:W3CDTF">2020-04-01T22:10:00Z</dcterms:modified>
</cp:coreProperties>
</file>